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207958" w:rsidRPr="00735ACD" w14:paraId="3876F8C2" w14:textId="77777777" w:rsidTr="00501C3A">
        <w:trPr>
          <w:trHeight w:val="456"/>
          <w:jc w:val="center"/>
        </w:trPr>
        <w:tc>
          <w:tcPr>
            <w:tcW w:w="763" w:type="dxa"/>
            <w:vMerge w:val="restart"/>
            <w:shd w:val="clear" w:color="auto" w:fill="auto"/>
          </w:tcPr>
          <w:p w14:paraId="29B6D99A" w14:textId="5434D822"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207958" w:rsidRPr="00735ACD" w:rsidRDefault="00207958" w:rsidP="00207958">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207958" w:rsidRPr="00735ACD" w:rsidRDefault="00207958" w:rsidP="00207958">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207958" w:rsidRPr="00D76AB6" w:rsidRDefault="009E00D6" w:rsidP="00207958">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 xml:space="preserve">ENS (KI#1, KI#2, KI#3) Discuss </w:t>
            </w:r>
            <w:proofErr w:type="spellStart"/>
            <w:r w:rsidR="00207958" w:rsidRPr="00D76AB6">
              <w:rPr>
                <w:rFonts w:ascii="Arial" w:hAnsi="Arial" w:cs="Arial"/>
                <w:color w:val="auto"/>
                <w:sz w:val="16"/>
                <w:szCs w:val="16"/>
              </w:rPr>
              <w:t>SoH</w:t>
            </w:r>
            <w:proofErr w:type="spellEnd"/>
            <w:r w:rsidR="00207958"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207958" w:rsidRPr="00735ACD"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sidR="00207958">
              <w:rPr>
                <w:rFonts w:ascii="Arial" w:hAnsi="Arial" w:cs="Arial"/>
                <w:color w:val="auto"/>
                <w:sz w:val="16"/>
                <w:szCs w:val="16"/>
              </w:rPr>
              <w:t>AIMLsys</w:t>
            </w:r>
            <w:proofErr w:type="spellEnd"/>
            <w:r w:rsidR="00207958">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41C931CE" w14:textId="2876DCED" w:rsidR="00207958" w:rsidRPr="00735ACD" w:rsidRDefault="00207958" w:rsidP="00207958">
            <w:pPr>
              <w:spacing w:before="2" w:after="0"/>
              <w:rPr>
                <w:rFonts w:ascii="Arial" w:hAnsi="Arial" w:cs="Arial"/>
                <w:color w:val="auto"/>
                <w:sz w:val="16"/>
                <w:szCs w:val="16"/>
              </w:rPr>
            </w:pPr>
          </w:p>
        </w:tc>
        <w:tc>
          <w:tcPr>
            <w:tcW w:w="3246" w:type="dxa"/>
            <w:shd w:val="clear" w:color="auto" w:fill="auto"/>
          </w:tcPr>
          <w:p w14:paraId="5E8892DC" w14:textId="77777777" w:rsidR="00207958" w:rsidRPr="00735ACD" w:rsidRDefault="00207958" w:rsidP="00207958">
            <w:pPr>
              <w:pStyle w:val="agenda-entry"/>
              <w:spacing w:before="2"/>
              <w:rPr>
                <w:sz w:val="16"/>
                <w:szCs w:val="16"/>
              </w:rPr>
            </w:pPr>
          </w:p>
        </w:tc>
      </w:tr>
      <w:tr w:rsidR="00207958" w:rsidRPr="00735ACD" w14:paraId="7B651431" w14:textId="77777777" w:rsidTr="00501C3A">
        <w:trPr>
          <w:trHeight w:val="380"/>
          <w:jc w:val="center"/>
        </w:trPr>
        <w:tc>
          <w:tcPr>
            <w:tcW w:w="763" w:type="dxa"/>
            <w:vMerge/>
            <w:shd w:val="clear" w:color="auto" w:fill="auto"/>
          </w:tcPr>
          <w:p w14:paraId="47320776" w14:textId="77777777" w:rsidR="00207958" w:rsidRPr="00735ACD" w:rsidRDefault="00207958" w:rsidP="00207958">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207958" w:rsidRPr="00735ACD" w:rsidRDefault="00207958" w:rsidP="00207958">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207958" w:rsidRPr="00D76AB6"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207958" w:rsidRPr="00735ACD" w:rsidRDefault="009E00D6" w:rsidP="00207958">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271E5D3" w14:textId="73062718" w:rsidR="00207958" w:rsidRPr="00735ACD" w:rsidRDefault="00207958" w:rsidP="00207958">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68A86E0" w14:textId="77777777" w:rsidR="00207958" w:rsidRPr="00735ACD" w:rsidRDefault="00207958" w:rsidP="00207958">
            <w:pPr>
              <w:suppressAutoHyphens/>
              <w:overflowPunct/>
              <w:autoSpaceDE/>
              <w:autoSpaceDN/>
              <w:adjustRightInd/>
              <w:spacing w:after="0"/>
              <w:textAlignment w:val="auto"/>
              <w:rPr>
                <w:rFonts w:ascii="Arial" w:eastAsia="MS Mincho" w:hAnsi="Arial" w:cs="Arial"/>
                <w:sz w:val="16"/>
                <w:szCs w:val="16"/>
                <w:highlight w:val="yellow"/>
              </w:rPr>
            </w:pPr>
          </w:p>
        </w:tc>
      </w:tr>
      <w:tr w:rsidR="00D76AB6" w:rsidRPr="00735ACD" w14:paraId="64DCC750" w14:textId="77777777" w:rsidTr="00501C3A">
        <w:trPr>
          <w:trHeight w:val="417"/>
          <w:jc w:val="center"/>
        </w:trPr>
        <w:tc>
          <w:tcPr>
            <w:tcW w:w="763" w:type="dxa"/>
            <w:vMerge/>
            <w:shd w:val="clear" w:color="auto" w:fill="auto"/>
          </w:tcPr>
          <w:p w14:paraId="6FC48D51" w14:textId="77777777" w:rsidR="00D76AB6" w:rsidRPr="00735ACD" w:rsidRDefault="00D76AB6" w:rsidP="00D76AB6">
            <w:pPr>
              <w:spacing w:before="2" w:after="0"/>
              <w:ind w:left="28"/>
              <w:rPr>
                <w:rFonts w:ascii="Arial" w:hAnsi="Arial" w:cs="Arial"/>
                <w:b/>
                <w:color w:val="auto"/>
                <w:sz w:val="16"/>
                <w:szCs w:val="16"/>
              </w:rPr>
            </w:pPr>
          </w:p>
        </w:tc>
        <w:tc>
          <w:tcPr>
            <w:tcW w:w="2819" w:type="dxa"/>
            <w:vMerge/>
            <w:shd w:val="clear" w:color="auto" w:fill="auto"/>
          </w:tcPr>
          <w:p w14:paraId="626E3D75" w14:textId="77777777" w:rsidR="00D76AB6" w:rsidRPr="00735ACD" w:rsidRDefault="00D76AB6" w:rsidP="00D76AB6">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D76AB6" w:rsidRPr="00D76AB6" w:rsidRDefault="00506B92" w:rsidP="00D76AB6">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7D427171" w:rsidR="00D76AB6" w:rsidRPr="00735ACD" w:rsidRDefault="00506B92" w:rsidP="00D76AB6">
            <w:pPr>
              <w:suppressAutoHyphens/>
              <w:overflowPunct/>
              <w:autoSpaceDE/>
              <w:autoSpaceDN/>
              <w:adjustRightInd/>
              <w:spacing w:after="0"/>
              <w:textAlignment w:val="auto"/>
              <w:rPr>
                <w:rFonts w:ascii="Arial" w:hAnsi="Arial" w:cs="Arial"/>
                <w:color w:val="auto"/>
                <w:sz w:val="16"/>
                <w:szCs w:val="16"/>
                <w:highlight w:val="cyan"/>
              </w:rPr>
            </w:pPr>
            <w:r>
              <w:rPr>
                <w:rFonts w:ascii="Arial" w:hAnsi="Arial" w:cs="Arial"/>
                <w:color w:val="auto"/>
                <w:sz w:val="16"/>
                <w:szCs w:val="16"/>
              </w:rPr>
              <w:t>TBD</w:t>
            </w:r>
          </w:p>
        </w:tc>
        <w:tc>
          <w:tcPr>
            <w:tcW w:w="2835" w:type="dxa"/>
            <w:tcBorders>
              <w:top w:val="single" w:sz="4" w:space="0" w:color="000000"/>
              <w:right w:val="single" w:sz="12" w:space="0" w:color="000000"/>
            </w:tcBorders>
            <w:shd w:val="thinDiagStripe" w:color="D9D9D9" w:fill="auto"/>
          </w:tcPr>
          <w:p w14:paraId="16AF35C2" w14:textId="4E16A9FF"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D76AB6" w:rsidRPr="00735ACD" w:rsidRDefault="00D76AB6" w:rsidP="00D76AB6">
            <w:pPr>
              <w:spacing w:before="2" w:after="0"/>
              <w:rPr>
                <w:rFonts w:ascii="Arial" w:hAnsi="Arial" w:cs="Arial"/>
                <w:sz w:val="16"/>
                <w:szCs w:val="16"/>
                <w:highlight w:val="yellow"/>
              </w:rPr>
            </w:pPr>
          </w:p>
        </w:tc>
      </w:tr>
      <w:tr w:rsidR="00CE4F37" w:rsidRPr="00735ACD" w14:paraId="0212DB82" w14:textId="77777777" w:rsidTr="00501C3A">
        <w:trPr>
          <w:trHeight w:val="456"/>
          <w:jc w:val="center"/>
        </w:trPr>
        <w:tc>
          <w:tcPr>
            <w:tcW w:w="763" w:type="dxa"/>
            <w:vMerge w:val="restart"/>
            <w:shd w:val="clear" w:color="auto" w:fill="auto"/>
          </w:tcPr>
          <w:p w14:paraId="1418160A" w14:textId="77DDD4EE"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CE4F37"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CE4F37" w:rsidRDefault="00CE4F37" w:rsidP="00CE4F37">
            <w:pPr>
              <w:spacing w:before="2" w:after="0"/>
              <w:ind w:left="28"/>
              <w:rPr>
                <w:rFonts w:ascii="Arial" w:hAnsi="Arial" w:cs="Arial"/>
                <w:color w:val="auto"/>
                <w:sz w:val="16"/>
                <w:szCs w:val="16"/>
              </w:rPr>
            </w:pPr>
          </w:p>
          <w:p w14:paraId="4CDB494B" w14:textId="2C351F5E" w:rsidR="00CE4F37" w:rsidRPr="00735ACD" w:rsidRDefault="00CE4F37" w:rsidP="00CE4F37">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CE4F37" w:rsidRPr="00735ACD" w:rsidRDefault="00CE4F37" w:rsidP="00CE4F37">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3EB79AA6" w14:textId="77777777" w:rsidR="00CE4F37" w:rsidRPr="00735ACD" w:rsidRDefault="00CE4F37" w:rsidP="00CE4F37">
            <w:pPr>
              <w:spacing w:before="2" w:after="0"/>
              <w:rPr>
                <w:rFonts w:ascii="Arial" w:hAnsi="Arial" w:cs="Arial"/>
                <w:color w:val="auto"/>
                <w:sz w:val="16"/>
                <w:szCs w:val="16"/>
              </w:rPr>
            </w:pPr>
          </w:p>
        </w:tc>
        <w:tc>
          <w:tcPr>
            <w:tcW w:w="3246" w:type="dxa"/>
            <w:shd w:val="clear" w:color="auto" w:fill="auto"/>
          </w:tcPr>
          <w:p w14:paraId="4D3B96BE" w14:textId="77777777" w:rsidR="00CE4F37" w:rsidRPr="00735ACD" w:rsidRDefault="00CE4F37" w:rsidP="00CE4F37">
            <w:pPr>
              <w:pStyle w:val="agenda-entry"/>
              <w:spacing w:before="2"/>
              <w:rPr>
                <w:sz w:val="16"/>
                <w:szCs w:val="16"/>
              </w:rPr>
            </w:pPr>
          </w:p>
        </w:tc>
      </w:tr>
      <w:tr w:rsidR="00CE4F37" w:rsidRPr="00735ACD" w14:paraId="0AC910D5" w14:textId="77777777" w:rsidTr="00501C3A">
        <w:trPr>
          <w:trHeight w:val="552"/>
          <w:jc w:val="center"/>
        </w:trPr>
        <w:tc>
          <w:tcPr>
            <w:tcW w:w="763" w:type="dxa"/>
            <w:vMerge/>
            <w:shd w:val="clear" w:color="auto" w:fill="auto"/>
          </w:tcPr>
          <w:p w14:paraId="287BAD98" w14:textId="77777777" w:rsidR="00CE4F37" w:rsidRPr="00735ACD" w:rsidRDefault="00CE4F37" w:rsidP="00CE4F37">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608717E8" w:rsidR="00CE4F37" w:rsidRPr="00735ACD" w:rsidRDefault="00CE4F37" w:rsidP="00CE4F37">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TB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50EC5B6"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CE4F37" w:rsidRPr="00735ACD" w:rsidRDefault="00CE4F37" w:rsidP="00CE4F37">
            <w:pPr>
              <w:suppressAutoHyphens/>
              <w:overflowPunct/>
              <w:autoSpaceDE/>
              <w:autoSpaceDN/>
              <w:adjustRightInd/>
              <w:spacing w:after="0"/>
              <w:textAlignment w:val="auto"/>
              <w:rPr>
                <w:rFonts w:ascii="Arial" w:eastAsia="MS Mincho" w:hAnsi="Arial" w:cs="Arial"/>
                <w:sz w:val="16"/>
                <w:szCs w:val="16"/>
                <w:highlight w:val="yellow"/>
              </w:rPr>
            </w:pPr>
          </w:p>
        </w:tc>
      </w:tr>
      <w:tr w:rsidR="00CE4F37" w:rsidRPr="00735ACD" w14:paraId="1495692A" w14:textId="77777777" w:rsidTr="00501C3A">
        <w:trPr>
          <w:trHeight w:val="507"/>
          <w:jc w:val="center"/>
        </w:trPr>
        <w:tc>
          <w:tcPr>
            <w:tcW w:w="763" w:type="dxa"/>
            <w:vMerge/>
            <w:shd w:val="clear" w:color="auto" w:fill="auto"/>
          </w:tcPr>
          <w:p w14:paraId="5E97651D" w14:textId="77777777" w:rsidR="00CE4F37" w:rsidRPr="00735ACD" w:rsidRDefault="00CE4F37" w:rsidP="00CE4F37">
            <w:pPr>
              <w:spacing w:before="2" w:after="0"/>
              <w:ind w:left="28"/>
              <w:rPr>
                <w:rFonts w:ascii="Arial" w:hAnsi="Arial" w:cs="Arial"/>
                <w:b/>
                <w:color w:val="auto"/>
                <w:sz w:val="16"/>
                <w:szCs w:val="16"/>
              </w:rPr>
            </w:pPr>
          </w:p>
        </w:tc>
        <w:tc>
          <w:tcPr>
            <w:tcW w:w="2819" w:type="dxa"/>
            <w:vMerge/>
            <w:shd w:val="clear" w:color="auto" w:fill="auto"/>
          </w:tcPr>
          <w:p w14:paraId="710EEA0A"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CE4F37" w:rsidRPr="00735ACD" w:rsidRDefault="00CE4F37" w:rsidP="00CE4F37">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5F0E7BC8"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CE4F37" w:rsidRPr="00735ACD" w:rsidRDefault="00CE4F37" w:rsidP="00CE4F37">
            <w:pPr>
              <w:spacing w:before="2" w:after="0"/>
              <w:rPr>
                <w:rFonts w:ascii="Arial" w:hAnsi="Arial" w:cs="Arial"/>
                <w:sz w:val="16"/>
                <w:szCs w:val="16"/>
                <w:highlight w:val="yellow"/>
              </w:rPr>
            </w:pPr>
          </w:p>
        </w:tc>
      </w:tr>
      <w:tr w:rsidR="00CE4F37" w:rsidRPr="00735ACD" w14:paraId="45E276C7" w14:textId="77777777" w:rsidTr="00501C3A">
        <w:trPr>
          <w:trHeight w:val="358"/>
          <w:jc w:val="center"/>
        </w:trPr>
        <w:tc>
          <w:tcPr>
            <w:tcW w:w="763" w:type="dxa"/>
            <w:vMerge w:val="restart"/>
            <w:shd w:val="clear" w:color="auto" w:fill="auto"/>
          </w:tcPr>
          <w:p w14:paraId="42F037AA" w14:textId="021DC994"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CE4F37" w:rsidRPr="00735ACD" w:rsidRDefault="00CE4F37" w:rsidP="00CE4F37">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626E257C" w14:textId="607D53B9"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r>
      <w:tr w:rsidR="00CE4F37"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CE4F37" w:rsidRPr="00735ACD" w:rsidRDefault="00CE4F37" w:rsidP="00CE4F37">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CE4F37" w:rsidRPr="00735ACD" w:rsidRDefault="00CE4F37" w:rsidP="00CE4F37">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CE4F37" w:rsidRPr="00735ACD" w:rsidRDefault="00CE4F37" w:rsidP="00CE4F37">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35DF5AA" w14:textId="77777777" w:rsidR="00CE4F37" w:rsidRPr="00735ACD" w:rsidRDefault="00CE4F37" w:rsidP="00CE4F37">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3D19218" w:rsidR="00CE4F37" w:rsidRPr="00735ACD" w:rsidRDefault="00CE4F37" w:rsidP="00CE4F37">
            <w:pPr>
              <w:spacing w:before="2" w:after="0"/>
              <w:rPr>
                <w:rFonts w:ascii="Arial" w:hAnsi="Arial" w:cs="Arial"/>
                <w:color w:val="auto"/>
                <w:sz w:val="16"/>
                <w:szCs w:val="16"/>
                <w:shd w:val="clear" w:color="auto" w:fill="C5E0B3" w:themeFill="accent6" w:themeFillTint="66"/>
              </w:rPr>
            </w:pPr>
            <w:r w:rsidRPr="00735ACD">
              <w:rPr>
                <w:rFonts w:ascii="Arial" w:hAnsi="Arial" w:cs="Arial"/>
                <w:color w:val="auto"/>
                <w:sz w:val="16"/>
                <w:szCs w:val="16"/>
                <w:highlight w:val="cyan"/>
              </w:rPr>
              <w:t>TBD</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2837E7EB"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8:00 - 19:00</w:t>
            </w:r>
            <w:r>
              <w:rPr>
                <w:rFonts w:ascii="Arial" w:hAnsi="Arial" w:cs="Arial"/>
                <w:b/>
                <w:color w:val="auto"/>
                <w:sz w:val="16"/>
                <w:szCs w:val="16"/>
              </w:rPr>
              <w:t xml:space="preserve"> </w:t>
            </w:r>
            <w:r>
              <w:rPr>
                <w:rFonts w:ascii="Arial" w:hAnsi="Arial" w:cs="Arial"/>
                <w:b/>
                <w:color w:val="auto"/>
                <w:sz w:val="16"/>
                <w:szCs w:val="16"/>
              </w:rPr>
              <w:t xml:space="preserve">(BRK RM#1) </w:t>
            </w:r>
            <w:r>
              <w:rPr>
                <w:rFonts w:ascii="Arial" w:hAnsi="Arial" w:cs="Arial"/>
                <w:b/>
                <w:color w:val="auto"/>
                <w:sz w:val="16"/>
                <w:szCs w:val="16"/>
              </w:rPr>
              <w:t>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67F8D9D1" w14:textId="7C8C0187" w:rsidR="00CE4F37" w:rsidRPr="00735ACD" w:rsidRDefault="00CE4F37" w:rsidP="00CE4F37">
            <w:pPr>
              <w:spacing w:before="2" w:after="0"/>
              <w:rPr>
                <w:rFonts w:ascii="Arial" w:eastAsia="MS Mincho" w:hAnsi="Arial" w:cs="Arial"/>
                <w:color w:val="auto"/>
                <w:sz w:val="16"/>
                <w:szCs w:val="16"/>
              </w:rPr>
            </w:pP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CE4F37"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CE4F37" w:rsidRPr="00735ACD" w:rsidRDefault="00CE4F37" w:rsidP="00CE4F37">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77777777" w:rsidR="00CE4F37" w:rsidRPr="00735ACD" w:rsidRDefault="00CE4F37" w:rsidP="00CE4F37">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CE4F37" w:rsidRPr="00735ACD" w:rsidRDefault="00CE4F37" w:rsidP="00CE4F37">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CE4F37" w:rsidRPr="00735ACD" w:rsidRDefault="00CE4F37" w:rsidP="00CE4F37">
            <w:pPr>
              <w:spacing w:before="2" w:after="0"/>
              <w:ind w:left="28"/>
              <w:rPr>
                <w:rFonts w:ascii="Arial" w:hAnsi="Arial" w:cs="Arial"/>
                <w:b/>
                <w:color w:val="auto"/>
                <w:sz w:val="16"/>
                <w:szCs w:val="16"/>
              </w:rPr>
            </w:pPr>
          </w:p>
          <w:p w14:paraId="7E6736AB"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CE4F37"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CE4F37" w:rsidRPr="00735ACD" w:rsidRDefault="00CE4F37" w:rsidP="00CE4F37">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CE4F37" w:rsidRPr="00735ACD" w:rsidRDefault="00CE4F37" w:rsidP="00CE4F37">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CE4F37" w:rsidRPr="00735ACD" w:rsidRDefault="00CE4F37" w:rsidP="00CE4F37">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CE4F37" w:rsidRPr="00735ACD" w:rsidRDefault="00CE4F37" w:rsidP="00CE4F37">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lastRenderedPageBreak/>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lastRenderedPageBreak/>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proofErr w:type="spellStart"/>
            <w:r w:rsidR="00736BD4" w:rsidRPr="00F51B3B">
              <w:rPr>
                <w:rFonts w:ascii="Arial" w:hAnsi="Arial" w:cs="Arial"/>
                <w:color w:val="auto"/>
                <w:sz w:val="16"/>
                <w:szCs w:val="16"/>
              </w:rPr>
              <w:t>eNPN</w:t>
            </w:r>
            <w:proofErr w:type="spellEnd"/>
            <w:r w:rsidR="00736BD4"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41509059" w14:textId="30A622D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Reserved</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71A949AF" w:rsidR="00736BD4" w:rsidRPr="00735ACD" w:rsidRDefault="00736BD4" w:rsidP="00736BD4">
            <w:pPr>
              <w:spacing w:before="2" w:after="0"/>
              <w:rPr>
                <w:rFonts w:ascii="Arial" w:hAnsi="Arial" w:cs="Arial"/>
                <w:color w:val="auto"/>
                <w:sz w:val="16"/>
                <w:szCs w:val="16"/>
              </w:rPr>
            </w:pP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736BD4" w:rsidRPr="00904EA0" w:rsidRDefault="00736BD4" w:rsidP="00904EA0">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7093764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rPr>
              <w:t>Reserve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642DA2BD" w:rsidR="00736BD4" w:rsidRPr="00735ACD" w:rsidRDefault="00736BD4" w:rsidP="00736BD4">
            <w:pPr>
              <w:spacing w:before="2" w:after="0"/>
              <w:rPr>
                <w:rFonts w:ascii="Arial" w:hAnsi="Arial" w:cs="Arial"/>
                <w:color w:val="auto"/>
                <w:sz w:val="16"/>
                <w:szCs w:val="16"/>
                <w:highlight w:val="cyan"/>
                <w:shd w:val="clear" w:color="auto" w:fill="FBA7A7"/>
              </w:rPr>
            </w:pPr>
            <w:r w:rsidRPr="00735ACD">
              <w:rPr>
                <w:rFonts w:ascii="Arial" w:hAnsi="Arial" w:cs="Arial"/>
                <w:color w:val="auto"/>
                <w:sz w:val="16"/>
                <w:szCs w:val="16"/>
              </w:rPr>
              <w:t>Reserved</w:t>
            </w: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lastRenderedPageBreak/>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lastRenderedPageBreak/>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5B4B" w14:textId="77777777" w:rsidR="00092F87" w:rsidRDefault="00092F87">
      <w:pPr>
        <w:spacing w:after="0"/>
      </w:pPr>
      <w:r>
        <w:separator/>
      </w:r>
    </w:p>
  </w:endnote>
  <w:endnote w:type="continuationSeparator" w:id="0">
    <w:p w14:paraId="6D343212" w14:textId="77777777" w:rsidR="00092F87" w:rsidRDefault="00092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AA3B1" w14:textId="77777777" w:rsidR="00092F87" w:rsidRDefault="00092F87">
      <w:pPr>
        <w:spacing w:after="0"/>
      </w:pPr>
      <w:r>
        <w:separator/>
      </w:r>
    </w:p>
  </w:footnote>
  <w:footnote w:type="continuationSeparator" w:id="0">
    <w:p w14:paraId="6AD9DB1F" w14:textId="77777777" w:rsidR="00092F87" w:rsidRDefault="00092F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M60FANZHMjM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3463</Words>
  <Characters>1974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3</cp:revision>
  <cp:lastPrinted>2019-06-19T11:49:00Z</cp:lastPrinted>
  <dcterms:created xsi:type="dcterms:W3CDTF">2022-11-14T17:08:00Z</dcterms:created>
  <dcterms:modified xsi:type="dcterms:W3CDTF">2022-11-1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